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4629B" w14:textId="463AA5B6" w:rsidR="00772DD8" w:rsidRPr="00772DD8" w:rsidRDefault="00772DD8" w:rsidP="00772DD8">
      <w:r w:rsidRPr="00772DD8">
        <w:t>What is the best digital marketing strategy for small-scale professional services companies?</w:t>
      </w:r>
    </w:p>
    <w:p w14:paraId="0F04EF48" w14:textId="6E6C27AA" w:rsidR="00772DD8" w:rsidRPr="00772DD8" w:rsidRDefault="00772DD8" w:rsidP="00772DD8">
      <w:r w:rsidRPr="00772DD8">
        <w:t xml:space="preserve">Small-scale professional services companies (less than 10 employees) have historically used traditional methods to develop and grow their businesses. With the expansion of digital marketing techniques, some organizations have adopted digital marketing and others have not. Which is the most effective? Students will be expected to agree </w:t>
      </w:r>
      <w:proofErr w:type="spellStart"/>
      <w:r w:rsidRPr="00772DD8">
        <w:t>ona</w:t>
      </w:r>
      <w:proofErr w:type="spellEnd"/>
      <w:r w:rsidRPr="00772DD8">
        <w:t xml:space="preserve"> specific sector (with the supervisor) to investigate and to identify companies to create a research setting. </w:t>
      </w:r>
    </w:p>
    <w:p w14:paraId="7A957959"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2MDM1NDYyNLcwMDBW0lEKTi0uzszPAykwrAUAR3kNNiwAAAA="/>
  </w:docVars>
  <w:rsids>
    <w:rsidRoot w:val="00772DD8"/>
    <w:rsid w:val="00772DD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B922E"/>
  <w15:chartTrackingRefBased/>
  <w15:docId w15:val="{2E1CF65B-D130-42A2-BD56-C15DECE3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10266">
      <w:bodyDiv w:val="1"/>
      <w:marLeft w:val="0"/>
      <w:marRight w:val="0"/>
      <w:marTop w:val="0"/>
      <w:marBottom w:val="0"/>
      <w:divBdr>
        <w:top w:val="none" w:sz="0" w:space="0" w:color="auto"/>
        <w:left w:val="none" w:sz="0" w:space="0" w:color="auto"/>
        <w:bottom w:val="none" w:sz="0" w:space="0" w:color="auto"/>
        <w:right w:val="none" w:sz="0" w:space="0" w:color="auto"/>
      </w:divBdr>
      <w:divsChild>
        <w:div w:id="927927974">
          <w:marLeft w:val="0"/>
          <w:marRight w:val="0"/>
          <w:marTop w:val="0"/>
          <w:marBottom w:val="0"/>
          <w:divBdr>
            <w:top w:val="none" w:sz="0" w:space="0" w:color="auto"/>
            <w:left w:val="none" w:sz="0" w:space="0" w:color="auto"/>
            <w:bottom w:val="none" w:sz="0" w:space="0" w:color="auto"/>
            <w:right w:val="none" w:sz="0" w:space="0" w:color="auto"/>
          </w:divBdr>
        </w:div>
        <w:div w:id="208298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1</Words>
  <Characters>464</Characters>
  <Application>Microsoft Office Word</Application>
  <DocSecurity>0</DocSecurity>
  <Lines>3</Lines>
  <Paragraphs>1</Paragraphs>
  <ScaleCrop>false</ScaleCrop>
  <Company/>
  <LinksUpToDate>false</LinksUpToDate>
  <CharactersWithSpaces>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7-14T21:08:00Z</dcterms:created>
  <dcterms:modified xsi:type="dcterms:W3CDTF">2022-07-14T21:09:00Z</dcterms:modified>
</cp:coreProperties>
</file>